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41713d26f4cbb43b6ca0524f6b35bfedeacb781"/>
    <w:p>
      <w:pPr>
        <w:pStyle w:val="Heading1"/>
      </w:pPr>
      <w:r>
        <w:rPr>
          <w:rFonts w:ascii="Arial" w:hAnsi="Arial"/>
          <w:sz w:val="48"/>
        </w:rPr>
        <w:t xml:space="preserve">Edupro Intelligent Assistant: Product Requirements Document</w:t>
      </w:r>
    </w:p>
    <w:bookmarkStart w:id="20" w:name="executive-summary"/>
    <w:p>
      <w:pPr>
        <w:pStyle w:val="Heading2"/>
      </w:pPr>
      <w:r>
        <w:rPr>
          <w:rFonts w:ascii="Arial" w:hAnsi="Arial"/>
          <w:sz w:val="40"/>
        </w:rPr>
        <w:t xml:space="preserve">Executive Summary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Product Requirements Document (PRD) outlines the evolution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pro.ps, an AI-powered educational assistant designed to enhance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rning experience for both students and educators. Currently, Edupro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perates as a basic chatbot, providing students with AI-generated answer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subject-related questions upon registration. Students provide their name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mail, and class details to access relevant subject materials.</w:t>
      </w:r>
    </w:p>
    <w:p>
      <w:pPr>
        <w:pStyle w:val="BodyText"/>
      </w:pPr>
      <w:r>
        <w:rPr>
          <w:rFonts w:ascii="Arial" w:hAnsi="Arial"/>
          <w:sz w:val="24"/>
        </w:rPr>
        <w:t xml:space="preserve">The strategic vision detailed in this document transforms Edupro into a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rehensive, intelligent assistant. Key enhancements include AI-drive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 level assessment, personalized reports highlighting strengths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eaknesses for both students and professors, and AI-assisted cont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reation tools for professors, such as question generation and study pla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velopment.</w:t>
      </w:r>
    </w:p>
    <w:p>
      <w:pPr>
        <w:pStyle w:val="BodyText"/>
      </w:pPr>
      <w:r>
        <w:rPr>
          <w:rFonts w:ascii="Arial" w:hAnsi="Arial"/>
          <w:sz w:val="24"/>
        </w:rPr>
        <w:t xml:space="preserve">The technology stack supporting this evolution includes Laravel, Filament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ySQL, Blade, HTML/CSS/JS, and the ChatGPT API, hosted on Injazat server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th the edupro.ps domain. Future development will incorporate RAG (Retriev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ugmented Generation) agent AI, microlearning modules, and a multi-tena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atabase architecture to facilitate scalability and support advanced AI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nctionalities. The ultimate goal is to create a more personalized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ffective learning environment for all users.</w:t>
      </w:r>
    </w:p>
    <w:bookmarkEnd w:id="20"/>
    <w:bookmarkStart w:id="21" w:name="introduction"/>
    <w:p>
      <w:pPr>
        <w:pStyle w:val="Heading2"/>
      </w:pPr>
      <w:r>
        <w:rPr>
          <w:rFonts w:ascii="Arial" w:hAnsi="Arial"/>
          <w:sz w:val="40"/>
        </w:rPr>
        <w:t xml:space="preserve">1. Introduct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Product Requirements Document (PRD) defines the requirements for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volution of edupro.ps, an online educational platform. Currently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pro.ps offers a basic AI-powered chatbot system. This document detai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necessary enhancements to transform it into an advanced, intellig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ssistant, providing personalized support for students and valuable too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r professors.</w:t>
      </w:r>
    </w:p>
    <w:p>
      <w:pPr>
        <w:pStyle w:val="BodyText"/>
      </w:pPr>
      <w:r>
        <w:rPr>
          <w:rFonts w:ascii="Arial" w:hAnsi="Arial"/>
          <w:sz w:val="24"/>
        </w:rPr>
        <w:t xml:space="preserve">The scope of this PRD encompasses both the immediate development phase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ture strategic improvements. It ensures that development teams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akeholders have a clear understanding of the project's goals. The primar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m is to leverage artificial intelligence to personalize the learn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perience for students by assessing their levels and providing detail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ports on their strengths and weaknesses.</w:t>
      </w:r>
    </w:p>
    <w:p>
      <w:pPr>
        <w:pStyle w:val="BodyText"/>
      </w:pPr>
      <w:r>
        <w:rPr>
          <w:rFonts w:ascii="Arial" w:hAnsi="Arial"/>
          <w:sz w:val="24"/>
        </w:rPr>
        <w:t xml:space="preserve">Furthermore, the enhanced platform will offer professors tools to streamlin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ir teaching processes. These tools include AI-assisted ques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ion and study plan development. Future iterations will explo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icrolearning integration and more sophisticated AI applications to furth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rich the educational experience on edupro.ps.</w:t>
      </w:r>
    </w:p>
    <w:bookmarkEnd w:id="21"/>
    <w:bookmarkStart w:id="22" w:name="problem-statement"/>
    <w:p>
      <w:pPr>
        <w:pStyle w:val="Heading2"/>
      </w:pPr>
      <w:r>
        <w:rPr>
          <w:rFonts w:ascii="Arial" w:hAnsi="Arial"/>
          <w:sz w:val="40"/>
        </w:rPr>
        <w:t xml:space="preserve">2. Problem Statement</w:t>
      </w:r>
    </w:p>
    <w:p>
      <w:pPr>
        <w:pStyle w:val="FirstParagraph"/>
      </w:pPr>
      <w:r>
        <w:rPr>
          <w:rFonts w:ascii="Arial" w:hAnsi="Arial"/>
          <w:sz w:val="24"/>
        </w:rPr>
        <w:t xml:space="preserve">The current Edupro platform, while functional as a basic AI-powered Q&amp;A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hatbot, possesses several limitations that hinder its potential to deliv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 truly personalized and effective learning experience. The existing syste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imarily serves as a reactive tool, answering student queries based 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gistered subject matter. However, it lacks the proactive and adaptiv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apabilities necessary to cater to individual student needs and provid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rehensive support for educator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Limited Student Insigh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s lack the ability to ascertai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ir current academic level within a subject. Furthermore, the syste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oes not provide personalized reports identifying specific strengths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eaknesses, which are crucial for targeted improvement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Lack of Educator Suppor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ors currently lack integrat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ols to automate content creation, such as AI-assisted ques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ion for assessments or the development of comprehensive stud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ns. This increases workload and potentially limits the variety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ffectiveness of teaching material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Absence of Holistic Performance View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existing chatbo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nctionality offers only a fragmented view of student performance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imited to individual queries and responses. A holistic overview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 progress and areas requiring attention is currently unavailable.</w:t>
      </w:r>
    </w:p>
    <w:p>
      <w:pPr>
        <w:pStyle w:val="FirstParagraph"/>
      </w:pPr>
      <w:r>
        <w:rPr>
          <w:rFonts w:ascii="Arial" w:hAnsi="Arial"/>
          <w:sz w:val="24"/>
        </w:rPr>
        <w:t xml:space="preserve">Addressing these limitations presents significant opportunities to transfor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pro into a proactive and intelligent learning assistant. By implement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enhancements outlined in this document, Edupro can significantl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mprove educational outcomes for both students and professors.</w:t>
      </w:r>
    </w:p>
    <w:bookmarkEnd w:id="22"/>
    <w:bookmarkStart w:id="24" w:name="goals-and-objectives"/>
    <w:p>
      <w:pPr>
        <w:pStyle w:val="Heading2"/>
      </w:pPr>
      <w:r>
        <w:rPr>
          <w:rFonts w:ascii="Arial" w:hAnsi="Arial"/>
          <w:sz w:val="40"/>
        </w:rPr>
        <w:t xml:space="preserve">3. Goals and Objective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overarching goals of the edupro.ps enhancement project are threefol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significantly improve student learning outcomes through personalized AI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pport, to empower professors with AI-driven tools for efficient cont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reation, and to establish edupro.ps as a leading intelligent educ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tform in the region.</w:t>
      </w:r>
    </w:p>
    <w:bookmarkStart w:id="23" w:name="specific-objectives"/>
    <w:p>
      <w:pPr>
        <w:pStyle w:val="Heading3"/>
      </w:pPr>
      <w:r>
        <w:rPr>
          <w:rFonts w:ascii="Arial" w:hAnsi="Arial"/>
          <w:sz w:val="36"/>
        </w:rPr>
        <w:t xml:space="preserve">3.1 Specific Objectives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Student Level Assess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y Q3 2024, implement AI-driven stud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vel assessment capabilities with a target accuracy of 85% across co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bjects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Personalized Report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able AI-generated student progres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ports for professors, including strengths and weaknesses analysis, b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Q4 2024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AI-Assisted Question Gene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velop a feature that allow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ors to generate practice questions based on specific topics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ifficulty levels, available by Q2 2025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Study Plan Assistanc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vide professors with AI-assisted too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create and customize study plans, incorporating adaptive learn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inciples, by Q3 2025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Microlearning Found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y the foundation for futu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icrolearning integration, including content tagging and deliver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echanisms, by Q4 2025.</w:t>
      </w:r>
    </w:p>
    <w:bookmarkEnd w:id="23"/>
    <w:bookmarkEnd w:id="24"/>
    <w:bookmarkStart w:id="27" w:name="target-audience"/>
    <w:p>
      <w:pPr>
        <w:pStyle w:val="Heading2"/>
      </w:pPr>
      <w:r>
        <w:rPr>
          <w:rFonts w:ascii="Arial" w:hAnsi="Arial"/>
          <w:sz w:val="40"/>
        </w:rPr>
        <w:t xml:space="preserve">4. Target Audience</w:t>
      </w:r>
    </w:p>
    <w:p>
      <w:pPr>
        <w:pStyle w:val="FirstParagraph"/>
      </w:pPr>
      <w:r>
        <w:rPr>
          <w:rFonts w:ascii="Arial" w:hAnsi="Arial"/>
          <w:sz w:val="24"/>
        </w:rPr>
        <w:t xml:space="preserve">The enhanced edupro.ps platform is designed to serve two primary targe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udiences: students and professors. Secondary audiences include educ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stitutions and administrators who benefit from improved educ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utcomes and streamlined processes.</w:t>
      </w:r>
    </w:p>
    <w:bookmarkStart w:id="25" w:name="primary-audiences"/>
    <w:p>
      <w:pPr>
        <w:pStyle w:val="Heading3"/>
      </w:pPr>
      <w:r>
        <w:rPr>
          <w:rFonts w:ascii="Arial" w:hAnsi="Arial"/>
          <w:sz w:val="36"/>
        </w:rPr>
        <w:t xml:space="preserve">4.1 Primary Audiences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Student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imarily university and secondary school students who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ek personalized learning support. Their needs include: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Accurate self-assessment of their knowledge level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Identification of strengths and weaknesses in specific subjects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Tailored learning paths that address their individual needs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Progress tracking and performance monitoring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Profess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cators at the university and secondary school leve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ho require tools to enhance their teaching effectiveness. Their need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lude: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Efficient generation of assessment questions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Assistance in developing comprehensive and adaptive study plans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Insights into student performance and areas requiring intervention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Tools to streamline administrative tasks related to course management.</w:t>
      </w:r>
    </w:p>
    <w:bookmarkEnd w:id="25"/>
    <w:bookmarkStart w:id="26" w:name="secondary-audiences"/>
    <w:p>
      <w:pPr>
        <w:pStyle w:val="Heading3"/>
      </w:pPr>
      <w:r>
        <w:rPr>
          <w:rFonts w:ascii="Arial" w:hAnsi="Arial"/>
          <w:sz w:val="36"/>
        </w:rPr>
        <w:t xml:space="preserve">4.2 Secondary Audiences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Educational Institutions and Administra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se stakeholder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enefit from the platform's ability to improve student outcomes, enhan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aching quality, and provide data-driven insights into educ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erformance.</w:t>
      </w:r>
    </w:p>
    <w:bookmarkEnd w:id="26"/>
    <w:bookmarkEnd w:id="27"/>
    <w:bookmarkStart w:id="28" w:name="current-system-overview"/>
    <w:p>
      <w:pPr>
        <w:pStyle w:val="Heading2"/>
      </w:pPr>
      <w:r>
        <w:rPr>
          <w:rFonts w:ascii="Arial" w:hAnsi="Arial"/>
          <w:sz w:val="40"/>
        </w:rPr>
        <w:t xml:space="preserve">5. Current System 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The current edupro.ps platform functions as an AI-powered question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swer system, providing students with immediate assistance within thei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gistered subjects. The system operates primarily through a chatbo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erface, enabling students to pose questions and receive AI-generat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sponses.</w:t>
      </w:r>
    </w:p>
    <w:p>
      <w:pPr>
        <w:pStyle w:val="BodyText"/>
      </w:pPr>
      <w:r>
        <w:rPr>
          <w:rFonts w:ascii="Arial" w:hAnsi="Arial"/>
          <w:sz w:val="24"/>
        </w:rPr>
        <w:t xml:space="preserve">The user journey begins with student registration, where users provide thei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ame, email address, and class details. Upon successful registration,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ystem displays a list of subjects relevant to the student's select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lass. Students can then select a subject and interact with the chatbot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osing questions related to the subject matter. The AI processes the quer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provides a relevant answer.</w:t>
      </w:r>
    </w:p>
    <w:p>
      <w:pPr>
        <w:pStyle w:val="BodyText"/>
      </w:pPr>
      <w:r>
        <w:rPr>
          <w:rFonts w:ascii="Arial" w:hAnsi="Arial"/>
          <w:sz w:val="24"/>
        </w:rPr>
        <w:t xml:space="preserve">The technological foundation of the current system relies on web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chnologies including Laravel, Blade, HTML, CSS, and JavaScript.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hatbot functionality is enabled through integration with the ChatGPT API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platform is currently hosted on Injazat servers, accessible through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pro.ps domain. This initial architecture provides a solid base for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nned enhancements and future scalability.</w:t>
      </w:r>
    </w:p>
    <w:bookmarkEnd w:id="28"/>
    <w:bookmarkStart w:id="33" w:name="Xb3c141b11b0ec2b8b7d600856b25ba5b1722255"/>
    <w:p>
      <w:pPr>
        <w:pStyle w:val="Heading2"/>
      </w:pPr>
      <w:r>
        <w:rPr>
          <w:rFonts w:ascii="Arial" w:hAnsi="Arial"/>
          <w:sz w:val="40"/>
        </w:rPr>
        <w:t xml:space="preserve">6. Proposed System Features: AI-Powered Student Support</w:t>
      </w:r>
    </w:p>
    <w:p>
      <w:pPr>
        <w:pStyle w:val="FirstParagraph"/>
      </w:pPr>
      <w:r>
        <w:rPr>
          <w:rFonts w:ascii="Arial" w:hAnsi="Arial"/>
          <w:sz w:val="24"/>
        </w:rPr>
        <w:t xml:space="preserve">The enhanced Edupro platform will incorporate advanced AI functionaliti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signed to provide comprehensive and personalized support for students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se features go beyond basic question answering, offering proactiv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ssessment, personalized insights, and adaptive learning recommendations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AI will act as a personalized tutor and analytical tool, empower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s to take ownership of their learning journey and enabl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ors to deliver more effective instruction.</w:t>
      </w:r>
    </w:p>
    <w:bookmarkStart w:id="29" w:name="ai-driven-student-level-assessment"/>
    <w:p>
      <w:pPr>
        <w:pStyle w:val="Heading3"/>
      </w:pPr>
      <w:r>
        <w:rPr>
          <w:rFonts w:ascii="Arial" w:hAnsi="Arial"/>
          <w:sz w:val="36"/>
        </w:rPr>
        <w:t xml:space="preserve">6.1 AI-Driven Student Level Assessment</w:t>
      </w:r>
    </w:p>
    <w:p>
      <w:pPr>
        <w:pStyle w:val="FirstParagraph"/>
      </w:pPr>
      <w:r>
        <w:rPr>
          <w:rFonts w:ascii="Arial" w:hAnsi="Arial"/>
          <w:sz w:val="24"/>
        </w:rPr>
        <w:t xml:space="preserve">The system will leverage AI to continuously assess student academic leve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ross various subjects. This assessment will be based on a variety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actors, including: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Performance on quizzes and assignment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alyzing student respons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identify areas of strength and weakness.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Interaction with the chatbo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onitoring the types of question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sked and the level of assistance required.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Engagement with learning materia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racking the amount of tim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pent on different topics and resources.</w:t>
      </w:r>
    </w:p>
    <w:p>
      <w:pPr>
        <w:pStyle w:val="FirstParagraph"/>
      </w:pPr>
      <w:r>
        <w:rPr>
          <w:rFonts w:ascii="Arial" w:hAnsi="Arial"/>
          <w:sz w:val="24"/>
        </w:rPr>
        <w:t xml:space="preserve">The AI will use this data to generate a dynamic assessment of each student'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iciency in different areas, providing a more accurate and nuanc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nderstanding of their academic standing than traditional grading methods.</w:t>
      </w:r>
    </w:p>
    <w:bookmarkEnd w:id="29"/>
    <w:bookmarkStart w:id="30" w:name="X0154b0498bceda3c32ed493a2788f1f2101cfb2"/>
    <w:p>
      <w:pPr>
        <w:pStyle w:val="Heading3"/>
      </w:pPr>
      <w:r>
        <w:rPr>
          <w:rFonts w:ascii="Arial" w:hAnsi="Arial"/>
          <w:sz w:val="36"/>
        </w:rPr>
        <w:t xml:space="preserve">6.2 Identification of Strengths and Weaknesses</w:t>
      </w:r>
    </w:p>
    <w:p>
      <w:pPr>
        <w:pStyle w:val="FirstParagraph"/>
      </w:pPr>
      <w:r>
        <w:rPr>
          <w:rFonts w:ascii="Arial" w:hAnsi="Arial"/>
          <w:sz w:val="24"/>
        </w:rPr>
        <w:t xml:space="preserve">Based on the continuous assessment data, the AI will identify individu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 strengths and weaknesses. This analysis will provide students with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ersonalized insights into their learning profile, highlighting areas whe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y excel and areas where they need additional support. The system wil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esent this information in an accessible and actionable format, enabl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s to focus their efforts on areas where they can make the mos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ignificant improvements.</w:t>
      </w:r>
    </w:p>
    <w:p>
      <w:pPr>
        <w:pStyle w:val="BodyText"/>
      </w:pPr>
      <w:r>
        <w:rPr>
          <w:rFonts w:ascii="Arial" w:hAnsi="Arial"/>
          <w:sz w:val="24"/>
        </w:rPr>
        <w:t xml:space="preserve">For example, if a student consistently struggles with questions related to a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pecific concept, the AI will identify this as a weakness and recomme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ditional resources or practice exercises to address the gap in knowledge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versely, if a student consistently performs well in a particular area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AI will recognize this as a strength and suggest more challeng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tivities to further enhance their skills.</w:t>
      </w:r>
    </w:p>
    <w:bookmarkEnd w:id="30"/>
    <w:bookmarkStart w:id="31" w:name="Xec431669c961db7ca41d68744f7d76cee22183f"/>
    <w:p>
      <w:pPr>
        <w:pStyle w:val="Heading3"/>
      </w:pPr>
      <w:r>
        <w:rPr>
          <w:rFonts w:ascii="Arial" w:hAnsi="Arial"/>
          <w:sz w:val="36"/>
        </w:rPr>
        <w:t xml:space="preserve">6.3 Personalized Academic Reports for Professor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AI will generate personalized academic reports for professors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mmarizing student progress, engagement, and areas needing improvement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se reports will provide professors with valuable insights into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rning needs of their students, enabling them to tailor their instruc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better meet those needs. The reports will include: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Overall student performanc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 summary of the student's academic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vel and progress across different subjects.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Strengths and weaknesses analysi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 detailed breakdown of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's strengths and weaknesses in specific areas.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Engagement metric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ata on the student's interaction with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tform, including the amount of time spent on different activities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equency of chatbot usage.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Recommendations for interven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ggestions for how professor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an provide targeted support to students who are struggling.</w:t>
      </w:r>
    </w:p>
    <w:bookmarkEnd w:id="31"/>
    <w:bookmarkStart w:id="32" w:name="Xb72ec292fb8ffad202bc5a258e57ac26b540ebf"/>
    <w:p>
      <w:pPr>
        <w:pStyle w:val="Heading3"/>
      </w:pPr>
      <w:r>
        <w:rPr>
          <w:rFonts w:ascii="Arial" w:hAnsi="Arial"/>
          <w:sz w:val="36"/>
        </w:rPr>
        <w:t xml:space="preserve">6.4 Adaptive Learning Paths and Recommendations</w:t>
      </w:r>
    </w:p>
    <w:p>
      <w:pPr>
        <w:pStyle w:val="FirstParagraph"/>
      </w:pPr>
      <w:r>
        <w:rPr>
          <w:rFonts w:ascii="Arial" w:hAnsi="Arial"/>
          <w:sz w:val="24"/>
        </w:rPr>
        <w:t xml:space="preserve">Based on the identified needs of each student, the AI will offer adaptiv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rning paths and recommendations. This means that the system wil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utomatically adjust the difficulty level and content of the learn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terials to match the student's individual skill level. Students who a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ruggling with a particular topic will be provided with more basic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terials and practice exercises, while students who are excelling will b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hallenged with more advanced content.</w:t>
      </w:r>
    </w:p>
    <w:p>
      <w:pPr>
        <w:pStyle w:val="BodyText"/>
      </w:pPr>
      <w:r>
        <w:rPr>
          <w:rFonts w:ascii="Arial" w:hAnsi="Arial"/>
          <w:sz w:val="24"/>
        </w:rPr>
        <w:t xml:space="preserve">The AI will also recommend specific resources and activities that are tailor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each student's learning style and preferences. For example, stude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ho learn best through visual aids may be recommended to watch videos 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iew infographics, while students who prefer hands-on learning may b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couraged to complete interactive simulations or experiments.</w:t>
      </w:r>
    </w:p>
    <w:bookmarkEnd w:id="32"/>
    <w:bookmarkEnd w:id="33"/>
    <w:bookmarkStart w:id="36" w:name="Xdfadd0e1977589cdc8337795396f5319d408c4f"/>
    <w:p>
      <w:pPr>
        <w:pStyle w:val="Heading2"/>
      </w:pPr>
      <w:r>
        <w:rPr>
          <w:rFonts w:ascii="Arial" w:hAnsi="Arial"/>
          <w:sz w:val="40"/>
        </w:rPr>
        <w:t xml:space="preserve">7. Proposed System Features: AI-Powered Professor Tool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enhanced Edupro platform will provide professors with AI-powered tool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streamline their workflows and enhance the quality of educ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terials. These tools focus on automating content creation and provid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ata-driven insights to personalize instruction.</w:t>
      </w:r>
    </w:p>
    <w:bookmarkStart w:id="34" w:name="ai-driven-question-generation"/>
    <w:p>
      <w:pPr>
        <w:pStyle w:val="Heading3"/>
      </w:pPr>
      <w:r>
        <w:rPr>
          <w:rFonts w:ascii="Arial" w:hAnsi="Arial"/>
          <w:sz w:val="36"/>
        </w:rPr>
        <w:t xml:space="preserve">7.1 AI-Driven Question Generation</w:t>
      </w:r>
    </w:p>
    <w:p>
      <w:pPr>
        <w:pStyle w:val="FirstParagraph"/>
      </w:pPr>
      <w:r>
        <w:rPr>
          <w:rFonts w:ascii="Arial" w:hAnsi="Arial"/>
          <w:sz w:val="24"/>
        </w:rPr>
        <w:t xml:space="preserve">Professors can leverage AI to generate varied and relevant questions f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ssessments. This feature will allow professors to input specific topics 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rning objectives, and the AI will generate a range of question types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luding multiple-choice, short answer, and essay questions.</w:t>
      </w:r>
    </w:p>
    <w:p>
      <w:pPr>
        <w:pStyle w:val="BodyText"/>
      </w:pPr>
      <w:r>
        <w:rPr>
          <w:rFonts w:ascii="Arial" w:hAnsi="Arial"/>
          <w:sz w:val="24"/>
        </w:rPr>
        <w:t xml:space="preserve">The AI will consider the difficulty level specified by the professor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sure that the generated questions align with the intended learn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utcomes. This feature aims to reduce the time and effort required to creat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high-quality assessments, while also ensuring that the questions a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levant and challenging for students.</w:t>
      </w:r>
    </w:p>
    <w:bookmarkEnd w:id="34"/>
    <w:bookmarkStart w:id="35" w:name="ai-assisted-study-plan-development"/>
    <w:p>
      <w:pPr>
        <w:pStyle w:val="Heading3"/>
      </w:pPr>
      <w:r>
        <w:rPr>
          <w:rFonts w:ascii="Arial" w:hAnsi="Arial"/>
          <w:sz w:val="36"/>
        </w:rPr>
        <w:t xml:space="preserve">7.2 AI-Assisted Study Plan Development</w:t>
      </w:r>
    </w:p>
    <w:p>
      <w:pPr>
        <w:pStyle w:val="FirstParagraph"/>
      </w:pPr>
      <w:r>
        <w:rPr>
          <w:rFonts w:ascii="Arial" w:hAnsi="Arial"/>
          <w:sz w:val="24"/>
        </w:rPr>
        <w:t xml:space="preserve">The system will provide AI assistance in outlining course study plans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ors can input curriculum requirements and student needs, and the AI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ll suggest topics, pacing, and resource allocation. The AI will also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sider factors such as the length of the course, the prior knowledge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s, and the availability of resources when generating the study plan.</w:t>
      </w:r>
    </w:p>
    <w:p>
      <w:pPr>
        <w:pStyle w:val="BodyText"/>
      </w:pPr>
      <w:r>
        <w:rPr>
          <w:rFonts w:ascii="Arial" w:hAnsi="Arial"/>
          <w:sz w:val="24"/>
        </w:rPr>
        <w:t xml:space="preserve">The generated study plans can be customized by the professor to meet thei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pecific needs and preferences. This feature aims to help professors creat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rehensive and effective study plans that maximize student learn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utcomes, while also reducing the amount of time and effort required f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n development.</w:t>
      </w:r>
    </w:p>
    <w:p>
      <w:pPr>
        <w:pStyle w:val="BodyText"/>
      </w:pPr>
      <w:r>
        <w:rPr>
          <w:rFonts w:ascii="Arial" w:hAnsi="Arial"/>
          <w:sz w:val="24"/>
        </w:rPr>
        <w:t xml:space="preserve">By automating these tasks, professors can dedicate more time to direc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 interaction and personalized instruction.</w:t>
      </w:r>
    </w:p>
    <w:bookmarkEnd w:id="35"/>
    <w:bookmarkEnd w:id="36"/>
    <w:bookmarkStart w:id="37" w:name="X2aa5f8a79de662deda41a2f49e61a812dd76f02"/>
    <w:p>
      <w:pPr>
        <w:pStyle w:val="Heading2"/>
      </w:pPr>
      <w:r>
        <w:rPr>
          <w:rFonts w:ascii="Arial" w:hAnsi="Arial"/>
          <w:sz w:val="40"/>
        </w:rPr>
        <w:t xml:space="preserve">8. Future Integration: Personalized Learning Paths &amp; Microlearning</w:t>
      </w:r>
    </w:p>
    <w:p>
      <w:pPr>
        <w:pStyle w:val="FirstParagraph"/>
      </w:pPr>
      <w:r>
        <w:rPr>
          <w:rFonts w:ascii="Arial" w:hAnsi="Arial"/>
          <w:sz w:val="24"/>
        </w:rPr>
        <w:t xml:space="preserve">The long-term vision for edupro.ps includes advanced personalized learn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aths and the integration of microlearning modules. While not part of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itial development phase, the platform's architecture will be design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th extensibility in mind to seamlessly support these features in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ture.</w:t>
      </w:r>
    </w:p>
    <w:p>
      <w:pPr>
        <w:pStyle w:val="BodyText"/>
      </w:pPr>
      <w:r>
        <w:rPr>
          <w:rFonts w:ascii="Arial" w:hAnsi="Arial"/>
          <w:sz w:val="24"/>
        </w:rPr>
        <w:t xml:space="preserve">Microlearning, in this context, refers to the delivery of learning cont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 small, focused modules. These modules will address specific stud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eaknesses identified by the AI assessment system. For example, if a stud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ruggles with a particular grammatical concept in English, a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icrolearning module focusing specifically on that concept will be presented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se modules could include short videos, interactive quizzes, or concis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xtual explanations.</w:t>
      </w:r>
    </w:p>
    <w:p>
      <w:pPr>
        <w:pStyle w:val="BodyText"/>
      </w:pPr>
      <w:r>
        <w:rPr>
          <w:rFonts w:ascii="Arial" w:hAnsi="Arial"/>
          <w:sz w:val="24"/>
        </w:rPr>
        <w:t xml:space="preserve">Ultimately, AI will be instrumental in tailoring learning paths with eve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reater granularity. Instead of broad subject areas, the system wil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liver bite-sized content and assessments designed to reinfor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nderstanding and address specific skill gaps. This approach ensures tha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s receive the most relevant and impactful learning experien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ossible, maximizing their engagement and knowledge retention. The syste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ll adapt in real-time based on student performance within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icrolearning modules, ensuring continuous improvement and personaliz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pport.</w:t>
      </w:r>
    </w:p>
    <w:bookmarkEnd w:id="37"/>
    <w:bookmarkStart w:id="38" w:name="technical-architecture-stack"/>
    <w:p>
      <w:pPr>
        <w:pStyle w:val="Heading2"/>
      </w:pPr>
      <w:r>
        <w:rPr>
          <w:rFonts w:ascii="Arial" w:hAnsi="Arial"/>
          <w:sz w:val="40"/>
        </w:rPr>
        <w:t xml:space="preserve">9. Technical Architecture &amp; Stack</w:t>
      </w:r>
    </w:p>
    <w:p>
      <w:pPr>
        <w:pStyle w:val="FirstParagraph"/>
      </w:pPr>
      <w:r>
        <w:rPr>
          <w:rFonts w:ascii="Arial" w:hAnsi="Arial"/>
          <w:sz w:val="24"/>
        </w:rPr>
        <w:t xml:space="preserve">The edupro.ps platform is built on a robust and scalable technic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rchitecture, leveraging a combination of proven and cutting-edg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chnologies. This architecture is designed to support the curr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nctionality and accommodate future growth and feature enhancements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luding RAG agent AI and multi-tenant database capabilities.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Backend Framewor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ravel, a PHP framework known for i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legance, security, and rich feature set, forms the backbone of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tform. Laravel provides a solid foundation for building complex web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pplications with clean and maintainable code.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Administrative Panel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lament, a Laravel package, is utilized f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administrative panel and backend interface. Filament provides a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r-friendly and efficient way to manage data, users, and oth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ministrative tasks.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Database System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ySQL, a widely used open-source rel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atabase management system, stores all platform data, including us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formation, subject content, and AI-generated reports.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Frontend Technologi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is built using a combination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lade templating engine (integrated with Laravel), HTML, CSS,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JavaScript. Blade enables dynamic content rendering, while HTML, CSS,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JavaScript provide the structure, styling, and interactivity of the us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erface.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AI Integ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 crucial component of the architecture is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egration of the ChatGPT API. This API is used to power various AI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nctionalities, including the chatbot, student level assessment, repor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ion, and AI-assisted content creation for professors.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Hosting Environ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platform is hosted on Injazat servers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suring reliable performance and security. The domain name for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tform is edupro.ps.</w:t>
      </w:r>
    </w:p>
    <w:p>
      <w:pPr>
        <w:pStyle w:val="FirstParagraph"/>
      </w:pPr>
      <w:r>
        <w:rPr>
          <w:rFonts w:ascii="Arial" w:hAnsi="Arial"/>
          <w:sz w:val="24"/>
        </w:rPr>
        <w:t xml:space="preserve">The integration of these technologies allows for seamless interaction betwee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user interface, the backend logic, the database, and the AI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gine. This ensures that the platform is able to deliver a personalize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effective learning experience for both students and professors.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rchitecture is also designed to be scalable, allowing the platform to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handle increasing traffic and data volumes as the user base grows.</w:t>
      </w:r>
    </w:p>
    <w:bookmarkEnd w:id="38"/>
    <w:bookmarkStart w:id="41" w:name="future-technical-roadmap-ai-evolution"/>
    <w:p>
      <w:pPr>
        <w:pStyle w:val="Heading2"/>
      </w:pPr>
      <w:r>
        <w:rPr>
          <w:rFonts w:ascii="Arial" w:hAnsi="Arial"/>
          <w:sz w:val="40"/>
        </w:rPr>
        <w:t xml:space="preserve">10. Future Technical Roadmap &amp; AI Evolut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e future of edupro.ps hinges on continuous technological advancement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articularly in the realm of Artificial Intelligence. Two key initiativ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re planned to significantly enhance the platform's capabilities: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egration of a RAG (Retrieval Augmented Generation) Agent AI model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implementation of a multi-tenant database architecture.</w:t>
      </w:r>
    </w:p>
    <w:bookmarkStart w:id="39" w:name="Xe9730092a1f578bad53aa2edf861185e5d7c325"/>
    <w:p>
      <w:pPr>
        <w:pStyle w:val="Heading3"/>
      </w:pPr>
      <w:r>
        <w:rPr>
          <w:rFonts w:ascii="Arial" w:hAnsi="Arial"/>
          <w:sz w:val="36"/>
        </w:rPr>
        <w:t xml:space="preserve">10.1 RAG (Retrieval Augmented Generation) Agent AI</w:t>
      </w:r>
    </w:p>
    <w:p>
      <w:pPr>
        <w:pStyle w:val="FirstParagraph"/>
      </w:pPr>
      <w:r>
        <w:rPr>
          <w:rFonts w:ascii="Arial" w:hAnsi="Arial"/>
          <w:sz w:val="24"/>
        </w:rPr>
        <w:t xml:space="preserve">The integration of a RAG Agent AI model will revolutionize the accuracy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liability of the platform's AI-driven responses. Unlike the current mode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at relies solely on pre-trained knowledge, RAG will augment its knowledg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y retrieving relevant information from a curated knowledge base befo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ing a response. This knowledge base will consist of authoritativ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ources, such as subject-specific textbooks, university curricula,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eer-reviewed articles.</w:t>
      </w:r>
    </w:p>
    <w:p>
      <w:pPr>
        <w:pStyle w:val="BodyText"/>
      </w:pPr>
      <w:r>
        <w:rPr>
          <w:rFonts w:ascii="Arial" w:hAnsi="Arial"/>
          <w:sz w:val="24"/>
        </w:rPr>
        <w:t xml:space="preserve">By grounding its responses in verifiable information, RAG significantl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duces the risk of "AI hallucinations"—instances where the AI generat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orrect or nonsensical information. The retrieval process ensures that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 has access to the most up-to-date and contextually relevant information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ding to more accurate and reliable answers for students and mo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pendable assistance for professors.</w:t>
      </w:r>
    </w:p>
    <w:bookmarkEnd w:id="39"/>
    <w:bookmarkStart w:id="40" w:name="multi-tenant-database-architecture"/>
    <w:p>
      <w:pPr>
        <w:pStyle w:val="Heading3"/>
      </w:pPr>
      <w:r>
        <w:rPr>
          <w:rFonts w:ascii="Arial" w:hAnsi="Arial"/>
          <w:sz w:val="36"/>
        </w:rPr>
        <w:t xml:space="preserve">10.2 Multi-Tenant Database Architecture</w:t>
      </w:r>
    </w:p>
    <w:p>
      <w:pPr>
        <w:pStyle w:val="FirstParagraph"/>
      </w:pPr>
      <w:r>
        <w:rPr>
          <w:rFonts w:ascii="Arial" w:hAnsi="Arial"/>
          <w:sz w:val="24"/>
        </w:rPr>
        <w:t xml:space="preserve">To support future scalability and potential partnerships with multipl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cational institutions, edupro.ps will transition to a multi-tena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atabase architecture. This architecture allows multiple distinct tena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e.g., universities, departments) to use the same core infrastructure whil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intaining complete data isolation and security. Each tenant will have i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wn dedicated database schema, ensuring that data is not shared 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mingled between different institutions.</w:t>
      </w:r>
    </w:p>
    <w:p>
      <w:pPr>
        <w:pStyle w:val="BodyText"/>
      </w:pPr>
      <w:r>
        <w:rPr>
          <w:rFonts w:ascii="Arial" w:hAnsi="Arial"/>
          <w:sz w:val="24"/>
        </w:rPr>
        <w:t xml:space="preserve">This approach offers several key benefits. It reduces the opera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verhead of managing separate instances for each institution, simplifi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tform maintenance and updates, and enables efficient resource utilization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urthermore, it provides a flexible and scalable foundation for futu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rowth, allowing the platform to easily onboard new tenants withou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romising performance or security. The multi-tenant architecture will b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rucial for expanding the reach and impact of edupro.ps across the broad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cational landscape.</w:t>
      </w:r>
    </w:p>
    <w:bookmarkEnd w:id="40"/>
    <w:bookmarkEnd w:id="41"/>
    <w:bookmarkStart w:id="44" w:name="user-stories-use-cases"/>
    <w:p>
      <w:pPr>
        <w:pStyle w:val="Heading2"/>
      </w:pPr>
      <w:r>
        <w:rPr>
          <w:rFonts w:ascii="Arial" w:hAnsi="Arial"/>
          <w:sz w:val="40"/>
        </w:rPr>
        <w:t xml:space="preserve">11. User Stories / Use Cases</w:t>
      </w:r>
    </w:p>
    <w:p>
      <w:pPr>
        <w:pStyle w:val="FirstParagraph"/>
      </w:pPr>
      <w:r>
        <w:rPr>
          <w:rFonts w:ascii="Arial" w:hAnsi="Arial"/>
          <w:sz w:val="24"/>
        </w:rPr>
        <w:t xml:space="preserve">These user stories illustrate the new functionalities from the perspective of both students and professors, highlighting the value and practicality of the enhanced Edupro platform.</w:t>
      </w:r>
    </w:p>
    <w:bookmarkStart w:id="42" w:name="student-user-stories"/>
    <w:p>
      <w:pPr>
        <w:pStyle w:val="Heading3"/>
      </w:pPr>
      <w:r>
        <w:rPr>
          <w:rFonts w:ascii="Arial" w:hAnsi="Arial"/>
          <w:sz w:val="36"/>
        </w:rPr>
        <w:t xml:space="preserve">11.1 Student User Stories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As a student</w:t>
      </w:r>
      <w:r>
        <w:rPr>
          <w:rFonts w:ascii="Arial" w:hAnsi="Arial"/>
          <w:sz w:val="24"/>
        </w:rPr>
        <w:t xml:space="preserve">, I want the AI to assess my level in Mathematics, so I know where I stand and what areas I need to improve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As a student</w:t>
      </w:r>
      <w:r>
        <w:rPr>
          <w:rFonts w:ascii="Arial" w:hAnsi="Arial"/>
          <w:sz w:val="24"/>
        </w:rPr>
        <w:t xml:space="preserve">, I want the AI to identify my weak areas in Physics, like 'Electromagnetism,' so I can focus my study and improve my understanding of those specific concepts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As a student</w:t>
      </w:r>
      <w:r>
        <w:rPr>
          <w:rFonts w:ascii="Arial" w:hAnsi="Arial"/>
          <w:sz w:val="24"/>
        </w:rPr>
        <w:t xml:space="preserve">, I want the AI to generate a summary report of my progress in Biology for my professor, so they can better understand my learning trajectory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As a student</w:t>
      </w:r>
      <w:r>
        <w:rPr>
          <w:rFonts w:ascii="Arial" w:hAnsi="Arial"/>
          <w:sz w:val="24"/>
        </w:rPr>
        <w:t xml:space="preserve">, I want the AI to recommend relevant microlearning modules based on my identified weaknesses in Chemistry, allowing me to quickly grasp difficult concepts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As a student</w:t>
      </w:r>
      <w:r>
        <w:rPr>
          <w:rFonts w:ascii="Arial" w:hAnsi="Arial"/>
          <w:sz w:val="24"/>
        </w:rPr>
        <w:t xml:space="preserve">, I want to track my progress over time through visual dashboards, so I can see how much I've improved and stay motivated.</w:t>
      </w:r>
    </w:p>
    <w:bookmarkEnd w:id="42"/>
    <w:bookmarkStart w:id="43" w:name="professor-user-stories"/>
    <w:p>
      <w:pPr>
        <w:pStyle w:val="Heading3"/>
      </w:pPr>
      <w:r>
        <w:rPr>
          <w:rFonts w:ascii="Arial" w:hAnsi="Arial"/>
          <w:sz w:val="36"/>
        </w:rPr>
        <w:t xml:space="preserve">11.2 Professor User Stories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As a professor</w:t>
      </w:r>
      <w:r>
        <w:rPr>
          <w:rFonts w:ascii="Arial" w:hAnsi="Arial"/>
          <w:sz w:val="24"/>
        </w:rPr>
        <w:t xml:space="preserve">, I want the AI to generate 10 multiple-choice questions on 'Quantum Mechanics' for my upcoming quiz, saving me time and ensuring the questions are challenging and relevant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As a professor</w:t>
      </w:r>
      <w:r>
        <w:rPr>
          <w:rFonts w:ascii="Arial" w:hAnsi="Arial"/>
          <w:sz w:val="24"/>
        </w:rPr>
        <w:t xml:space="preserve">, I want the AI to help me outline a study plan for 'Introduction to Programming' course covering 12 weeks, ensuring all key concepts are covered and the pacing is appropriate for my students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As a professor</w:t>
      </w:r>
      <w:r>
        <w:rPr>
          <w:rFonts w:ascii="Arial" w:hAnsi="Arial"/>
          <w:sz w:val="24"/>
        </w:rPr>
        <w:t xml:space="preserve">, I want to receive AI-generated reports on student performance in my Calculus course, so I can identify students who are struggling and provide targeted support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As a professor</w:t>
      </w:r>
      <w:r>
        <w:rPr>
          <w:rFonts w:ascii="Arial" w:hAnsi="Arial"/>
          <w:sz w:val="24"/>
        </w:rPr>
        <w:t xml:space="preserve">, I want to be able to customize the AI-generated study plans to match my teaching style and the specific needs of my students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As a professor</w:t>
      </w:r>
      <w:r>
        <w:rPr>
          <w:rFonts w:ascii="Arial" w:hAnsi="Arial"/>
          <w:sz w:val="24"/>
        </w:rPr>
        <w:t xml:space="preserve">, I want the AI to suggest relevant readings and resources to include in my course syllabus, ensuring my students have access to the best possible learning materials.</w:t>
      </w:r>
    </w:p>
    <w:bookmarkEnd w:id="43"/>
    <w:bookmarkEnd w:id="44"/>
    <w:bookmarkStart w:id="45" w:name="non-functional-requirements"/>
    <w:p>
      <w:pPr>
        <w:pStyle w:val="Heading2"/>
      </w:pPr>
      <w:r>
        <w:rPr>
          <w:rFonts w:ascii="Arial" w:hAnsi="Arial"/>
          <w:sz w:val="40"/>
        </w:rPr>
        <w:t xml:space="preserve">12. Non-Functional Requirement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following non-functional requirements are critical to the success of th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hanced edupro.ps platform. These requirements define the qualit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ttributes of the system, ensuring it meets the needs of its users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perates reliably and securely.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Performance: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AI query response times should be under 3 seconds for basic queri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under 7 seconds for complex analysis or report generation.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Page load times should not exceed 2 seconds.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Security:</w:t>
      </w:r>
    </w:p>
    <w:p>
      <w:pPr>
        <w:numPr>
          <w:ilvl w:val="1"/>
          <w:numId w:val="1014"/>
        </w:numPr>
        <w:pStyle w:val="Compact"/>
      </w:pPr>
      <w:r>
        <w:rPr>
          <w:rFonts w:ascii="Arial" w:hAnsi="Arial"/>
          <w:sz w:val="24"/>
        </w:rPr>
        <w:t xml:space="preserve">All sensitive data, including user credentials and pers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formation, must be encrypted both in transit and at rest.</w:t>
      </w:r>
    </w:p>
    <w:p>
      <w:pPr>
        <w:numPr>
          <w:ilvl w:val="1"/>
          <w:numId w:val="1014"/>
        </w:numPr>
        <w:pStyle w:val="Compact"/>
      </w:pPr>
      <w:r>
        <w:rPr>
          <w:rFonts w:ascii="Arial" w:hAnsi="Arial"/>
          <w:sz w:val="24"/>
        </w:rPr>
        <w:t xml:space="preserve">Robust user authentication mechanisms, including secure emai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gistration and password management, must be implemented.</w:t>
      </w:r>
    </w:p>
    <w:p>
      <w:pPr>
        <w:numPr>
          <w:ilvl w:val="1"/>
          <w:numId w:val="1014"/>
        </w:numPr>
        <w:pStyle w:val="Compact"/>
      </w:pPr>
      <w:r>
        <w:rPr>
          <w:rFonts w:ascii="Arial" w:hAnsi="Arial"/>
          <w:sz w:val="24"/>
        </w:rPr>
        <w:t xml:space="preserve">Strict authorization controls to ensure users only access data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eatures appropriate to their roles (student or professor).</w:t>
      </w:r>
    </w:p>
    <w:p>
      <w:pPr>
        <w:numPr>
          <w:ilvl w:val="1"/>
          <w:numId w:val="1014"/>
        </w:numPr>
        <w:pStyle w:val="Compact"/>
      </w:pPr>
      <w:r>
        <w:rPr>
          <w:rFonts w:ascii="Arial" w:hAnsi="Arial"/>
          <w:sz w:val="24"/>
        </w:rPr>
        <w:t xml:space="preserve">The application must be protected against common web vulnerabiliti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ch as SQL injection, cross-site scripting (XSS), and cross-sit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quest forgery (CSRF).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Scalability:</w:t>
      </w:r>
    </w:p>
    <w:p>
      <w:pPr>
        <w:numPr>
          <w:ilvl w:val="1"/>
          <w:numId w:val="1015"/>
        </w:numPr>
        <w:pStyle w:val="Compact"/>
      </w:pPr>
      <w:r>
        <w:rPr>
          <w:rFonts w:ascii="Arial" w:hAnsi="Arial"/>
          <w:sz w:val="24"/>
        </w:rPr>
        <w:t xml:space="preserve">The system must be able to handle a concurrent user base of at leas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10,000 students and 1,000 professors without performance degradation.</w:t>
      </w:r>
    </w:p>
    <w:p>
      <w:pPr>
        <w:numPr>
          <w:ilvl w:val="1"/>
          <w:numId w:val="1015"/>
        </w:numPr>
        <w:pStyle w:val="Compact"/>
      </w:pPr>
      <w:r>
        <w:rPr>
          <w:rFonts w:ascii="Arial" w:hAnsi="Arial"/>
          <w:sz w:val="24"/>
        </w:rPr>
        <w:t xml:space="preserve">The database architecture should be designed to accommodate increas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ata volumes, especially with the future implementation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ulti-tenancy.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Usability:</w:t>
      </w:r>
    </w:p>
    <w:p>
      <w:pPr>
        <w:numPr>
          <w:ilvl w:val="1"/>
          <w:numId w:val="1016"/>
        </w:numPr>
        <w:pStyle w:val="Compact"/>
      </w:pPr>
      <w:r>
        <w:rPr>
          <w:rFonts w:ascii="Arial" w:hAnsi="Arial"/>
          <w:sz w:val="24"/>
        </w:rPr>
        <w:t xml:space="preserve">The user interface must be intuitive and easy to navigate for both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s and professors, with clear labeling and consistent design.</w:t>
      </w:r>
    </w:p>
    <w:p>
      <w:pPr>
        <w:numPr>
          <w:ilvl w:val="1"/>
          <w:numId w:val="1016"/>
        </w:numPr>
        <w:pStyle w:val="Compact"/>
      </w:pPr>
      <w:r>
        <w:rPr>
          <w:rFonts w:ascii="Arial" w:hAnsi="Arial"/>
          <w:sz w:val="24"/>
        </w:rPr>
        <w:t xml:space="preserve">The platform should provide helpful guidance and tutorials to assis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rs in utilizing its features effectively.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Reliability:</w:t>
      </w:r>
    </w:p>
    <w:p>
      <w:pPr>
        <w:numPr>
          <w:ilvl w:val="1"/>
          <w:numId w:val="1017"/>
        </w:numPr>
        <w:pStyle w:val="Compact"/>
      </w:pPr>
      <w:r>
        <w:rPr>
          <w:rFonts w:ascii="Arial" w:hAnsi="Arial"/>
          <w:sz w:val="24"/>
        </w:rPr>
        <w:t xml:space="preserve">The platform should maintain an uptime of 99.9%.</w:t>
      </w:r>
    </w:p>
    <w:p>
      <w:pPr>
        <w:numPr>
          <w:ilvl w:val="1"/>
          <w:numId w:val="1017"/>
        </w:numPr>
        <w:pStyle w:val="Compact"/>
      </w:pPr>
      <w:r>
        <w:rPr>
          <w:rFonts w:ascii="Arial" w:hAnsi="Arial"/>
          <w:sz w:val="24"/>
        </w:rPr>
        <w:t xml:space="preserve">Comprehensive error handling and logging mechanisms should be in pla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quickly identify and resolve issues.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Accessibility:</w:t>
      </w:r>
    </w:p>
    <w:p>
      <w:pPr>
        <w:numPr>
          <w:ilvl w:val="1"/>
          <w:numId w:val="1018"/>
        </w:numPr>
        <w:pStyle w:val="Compact"/>
      </w:pPr>
      <w:r>
        <w:rPr>
          <w:rFonts w:ascii="Arial" w:hAnsi="Arial"/>
          <w:sz w:val="24"/>
        </w:rPr>
        <w:t xml:space="preserve">The platform must comply with Web Content Accessibility Guidelin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WCAG) 2.1 Level AA to ensure it is accessible to users with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isabilities.</w:t>
      </w:r>
    </w:p>
    <w:bookmarkEnd w:id="45"/>
    <w:bookmarkStart w:id="46" w:name="X44f8b94b114db4d443e7c4696ab22e8bf31f6a9"/>
    <w:p>
      <w:pPr>
        <w:pStyle w:val="Heading2"/>
      </w:pPr>
      <w:r>
        <w:rPr>
          <w:rFonts w:ascii="Arial" w:hAnsi="Arial"/>
          <w:sz w:val="40"/>
        </w:rPr>
        <w:t xml:space="preserve">13. Key Performance Indicators (KPIs) &amp; Success Metric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success of Edupro's enhancements will be evaluated using the follow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KPIs and success metrics: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Student Engagement:</w:t>
      </w:r>
    </w:p>
    <w:p>
      <w:pPr>
        <w:numPr>
          <w:ilvl w:val="1"/>
          <w:numId w:val="1020"/>
        </w:numPr>
        <w:pStyle w:val="Compact"/>
      </w:pPr>
      <w:r>
        <w:rPr>
          <w:rFonts w:ascii="Arial" w:hAnsi="Arial"/>
          <w:sz w:val="24"/>
        </w:rPr>
        <w:t xml:space="preserve">Target: 30% increase in active student users within 6 months of launch.</w:t>
      </w:r>
    </w:p>
    <w:p>
      <w:pPr>
        <w:numPr>
          <w:ilvl w:val="1"/>
          <w:numId w:val="1020"/>
        </w:numPr>
        <w:pStyle w:val="Compact"/>
      </w:pPr>
      <w:r>
        <w:rPr>
          <w:rFonts w:ascii="Arial" w:hAnsi="Arial"/>
          <w:sz w:val="24"/>
        </w:rPr>
        <w:t xml:space="preserve">Target: Average session duration of 15 minutes per student.</w:t>
      </w:r>
    </w:p>
    <w:p>
      <w:pPr>
        <w:numPr>
          <w:ilvl w:val="1"/>
          <w:numId w:val="1020"/>
        </w:numPr>
        <w:pStyle w:val="Compact"/>
      </w:pPr>
      <w:r>
        <w:rPr>
          <w:rFonts w:ascii="Arial" w:hAnsi="Arial"/>
          <w:sz w:val="24"/>
        </w:rPr>
        <w:t xml:space="preserve">Metric: Rate of personalized report generation (e.g., 80% of active students generate a report monthly)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Learning Effectiveness:</w:t>
      </w:r>
    </w:p>
    <w:p>
      <w:pPr>
        <w:numPr>
          <w:ilvl w:val="1"/>
          <w:numId w:val="1021"/>
        </w:numPr>
        <w:pStyle w:val="Compact"/>
      </w:pPr>
      <w:r>
        <w:rPr>
          <w:rFonts w:ascii="Arial" w:hAnsi="Arial"/>
          <w:sz w:val="24"/>
        </w:rPr>
        <w:t xml:space="preserve">Target: 10% improvement in student assessment scores (pre- and post- Edupro usage).</w:t>
      </w:r>
    </w:p>
    <w:p>
      <w:pPr>
        <w:numPr>
          <w:ilvl w:val="1"/>
          <w:numId w:val="1021"/>
        </w:numPr>
        <w:pStyle w:val="Compact"/>
      </w:pPr>
      <w:r>
        <w:rPr>
          <w:rFonts w:ascii="Arial" w:hAnsi="Arial"/>
          <w:sz w:val="24"/>
        </w:rPr>
        <w:t xml:space="preserve">Metric: Student satisfaction with AI feedback (measured via surveys, target: average rating of 4/5)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Professor Efficiency:</w:t>
      </w:r>
    </w:p>
    <w:p>
      <w:pPr>
        <w:numPr>
          <w:ilvl w:val="1"/>
          <w:numId w:val="1022"/>
        </w:numPr>
        <w:pStyle w:val="Compact"/>
      </w:pPr>
      <w:r>
        <w:rPr>
          <w:rFonts w:ascii="Arial" w:hAnsi="Arial"/>
          <w:sz w:val="24"/>
        </w:rPr>
        <w:t xml:space="preserve">Metric: Number of questions generated by AI per professor per month.</w:t>
      </w:r>
    </w:p>
    <w:p>
      <w:pPr>
        <w:numPr>
          <w:ilvl w:val="1"/>
          <w:numId w:val="1022"/>
        </w:numPr>
        <w:pStyle w:val="Compact"/>
      </w:pPr>
      <w:r>
        <w:rPr>
          <w:rFonts w:ascii="Arial" w:hAnsi="Arial"/>
          <w:sz w:val="24"/>
        </w:rPr>
        <w:t xml:space="preserve">Target: 20% time saved on study plan creation (estimated via professor feedback).</w:t>
      </w:r>
    </w:p>
    <w:p>
      <w:pPr>
        <w:numPr>
          <w:ilvl w:val="1"/>
          <w:numId w:val="1022"/>
        </w:numPr>
        <w:pStyle w:val="Compact"/>
      </w:pPr>
      <w:r>
        <w:rPr>
          <w:rFonts w:ascii="Arial" w:hAnsi="Arial"/>
          <w:sz w:val="24"/>
        </w:rPr>
        <w:t xml:space="preserve">Metric: Professor satisfaction with AI tools (measured via surveys, target: average rating of 4/5)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Technical Performance:</w:t>
      </w:r>
    </w:p>
    <w:p>
      <w:pPr>
        <w:numPr>
          <w:ilvl w:val="1"/>
          <w:numId w:val="1023"/>
        </w:numPr>
        <w:pStyle w:val="Compact"/>
      </w:pPr>
      <w:r>
        <w:rPr>
          <w:rFonts w:ascii="Arial" w:hAnsi="Arial"/>
          <w:sz w:val="24"/>
        </w:rPr>
        <w:t xml:space="preserve">Target: System uptime of 99.9%.</w:t>
      </w:r>
    </w:p>
    <w:p>
      <w:pPr>
        <w:numPr>
          <w:ilvl w:val="1"/>
          <w:numId w:val="1023"/>
        </w:numPr>
        <w:pStyle w:val="Compact"/>
      </w:pPr>
      <w:r>
        <w:rPr>
          <w:rFonts w:ascii="Arial" w:hAnsi="Arial"/>
          <w:sz w:val="24"/>
        </w:rPr>
        <w:t xml:space="preserve">Target: Average API response time under 2 seconds.</w:t>
      </w:r>
    </w:p>
    <w:bookmarkEnd w:id="46"/>
    <w:bookmarkStart w:id="50" w:name="release-plan-phased-rollout"/>
    <w:p>
      <w:pPr>
        <w:pStyle w:val="Heading2"/>
      </w:pPr>
      <w:r>
        <w:rPr>
          <w:rFonts w:ascii="Arial" w:hAnsi="Arial"/>
          <w:sz w:val="40"/>
        </w:rPr>
        <w:t xml:space="preserve">14. Release Plan &amp; Phased Rollout</w:t>
      </w:r>
    </w:p>
    <w:p>
      <w:pPr>
        <w:pStyle w:val="FirstParagraph"/>
      </w:pPr>
      <w:r>
        <w:rPr>
          <w:rFonts w:ascii="Arial" w:hAnsi="Arial"/>
          <w:sz w:val="24"/>
        </w:rPr>
        <w:t xml:space="preserve">The release of new edupro.ps features will follow a phased rollout strateg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manage complexity, gather user feedback, and enable rapid iteration.</w:t>
      </w:r>
    </w:p>
    <w:bookmarkStart w:id="47" w:name="phase-1-mvp-launch"/>
    <w:p>
      <w:pPr>
        <w:pStyle w:val="Heading3"/>
      </w:pPr>
      <w:r>
        <w:rPr>
          <w:rFonts w:ascii="Arial" w:hAnsi="Arial"/>
          <w:sz w:val="36"/>
        </w:rPr>
        <w:t xml:space="preserve">14.1 Phase 1: MVP Launch</w:t>
      </w:r>
    </w:p>
    <w:p>
      <w:pPr>
        <w:numPr>
          <w:ilvl w:val="0"/>
          <w:numId w:val="1024"/>
        </w:numPr>
        <w:pStyle w:val="Compact"/>
      </w:pPr>
      <w:r>
        <w:rPr>
          <w:rFonts w:ascii="Arial" w:hAnsi="Arial"/>
          <w:sz w:val="24"/>
        </w:rPr>
        <w:t xml:space="preserve">Focus: Core AI enhancements for students, including level assessment,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eakness/strength identification, and basic reports. Initial profess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ols for AI-assisted question generation may be included.</w:t>
      </w:r>
    </w:p>
    <w:p>
      <w:pPr>
        <w:numPr>
          <w:ilvl w:val="0"/>
          <w:numId w:val="1024"/>
        </w:numPr>
        <w:pStyle w:val="Compact"/>
      </w:pPr>
      <w:r>
        <w:rPr>
          <w:rFonts w:ascii="Arial" w:hAnsi="Arial"/>
          <w:sz w:val="24"/>
        </w:rPr>
        <w:t xml:space="preserve">Objective: Validate core AI functionality and gather initial user feedback.</w:t>
      </w:r>
    </w:p>
    <w:bookmarkEnd w:id="47"/>
    <w:bookmarkStart w:id="48" w:name="X2eb7c1cf1eb7455d379ee313e8cfe7a00969d94"/>
    <w:p>
      <w:pPr>
        <w:pStyle w:val="Heading3"/>
      </w:pPr>
      <w:r>
        <w:rPr>
          <w:rFonts w:ascii="Arial" w:hAnsi="Arial"/>
          <w:sz w:val="36"/>
        </w:rPr>
        <w:t xml:space="preserve">14.2 Phase 2: Expanded Professor Tools &amp; Refined Reporting</w:t>
      </w:r>
    </w:p>
    <w:p>
      <w:pPr>
        <w:numPr>
          <w:ilvl w:val="0"/>
          <w:numId w:val="1025"/>
        </w:numPr>
        <w:pStyle w:val="Compact"/>
      </w:pPr>
      <w:r>
        <w:rPr>
          <w:rFonts w:ascii="Arial" w:hAnsi="Arial"/>
          <w:sz w:val="24"/>
        </w:rPr>
        <w:t xml:space="preserve">Focus: Expand professor tools to include AI-assisted study pla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velopment. Refine student reporting based on initial feedback. Introdu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arly microlearning concepts (e.g., content tagging).</w:t>
      </w:r>
    </w:p>
    <w:p>
      <w:pPr>
        <w:numPr>
          <w:ilvl w:val="0"/>
          <w:numId w:val="1025"/>
        </w:numPr>
        <w:pStyle w:val="Compact"/>
      </w:pPr>
      <w:r>
        <w:rPr>
          <w:rFonts w:ascii="Arial" w:hAnsi="Arial"/>
          <w:sz w:val="24"/>
        </w:rPr>
        <w:t xml:space="preserve">Objective: Enhance professor utility and refine student support mechanisms.</w:t>
      </w:r>
    </w:p>
    <w:bookmarkEnd w:id="48"/>
    <w:bookmarkStart w:id="49" w:name="phase-3-advanced-ai-multi-tenancy"/>
    <w:p>
      <w:pPr>
        <w:pStyle w:val="Heading3"/>
      </w:pPr>
      <w:r>
        <w:rPr>
          <w:rFonts w:ascii="Arial" w:hAnsi="Arial"/>
          <w:sz w:val="36"/>
        </w:rPr>
        <w:t xml:space="preserve">14.3 Phase 3: Advanced AI &amp; Multi-Tenancy</w:t>
      </w:r>
    </w:p>
    <w:p>
      <w:pPr>
        <w:numPr>
          <w:ilvl w:val="0"/>
          <w:numId w:val="1026"/>
        </w:numPr>
        <w:pStyle w:val="Compact"/>
      </w:pPr>
      <w:r>
        <w:rPr>
          <w:rFonts w:ascii="Arial" w:hAnsi="Arial"/>
          <w:sz w:val="24"/>
        </w:rPr>
        <w:t xml:space="preserve">Focus: Incorporate RAG Agent AI for improved accuracy. Implem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ulti-tenant database architecture.</w:t>
      </w:r>
    </w:p>
    <w:p>
      <w:pPr>
        <w:numPr>
          <w:ilvl w:val="0"/>
          <w:numId w:val="1026"/>
        </w:numPr>
        <w:pStyle w:val="Compact"/>
      </w:pPr>
      <w:r>
        <w:rPr>
          <w:rFonts w:ascii="Arial" w:hAnsi="Arial"/>
          <w:sz w:val="24"/>
        </w:rPr>
        <w:t xml:space="preserve">Objective: Enhance AI capabilities and prepare the platform for scalabilit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broader adoption.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phased approach allows for continuous monitoring, evaluation,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finement of the platform, ensuring alignment with user needs and optim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erformance at each stage of development.</w:t>
      </w:r>
    </w:p>
    <w:bookmarkEnd w:id="49"/>
    <w:bookmarkEnd w:id="50"/>
    <w:bookmarkStart w:id="51" w:name="risks-dependencies"/>
    <w:p>
      <w:pPr>
        <w:pStyle w:val="Heading2"/>
      </w:pPr>
      <w:r>
        <w:rPr>
          <w:rFonts w:ascii="Arial" w:hAnsi="Arial"/>
          <w:sz w:val="40"/>
        </w:rPr>
        <w:t xml:space="preserve">15. Risks &amp; Dependencie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successful development and deployment of the enhanced edupro.ps platfor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re subject to certain risks and dependencies, which require carefu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nagement and mitigation strategie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Technical Challenges with AI Integ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isk of inaccuracies 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imitations in AI-driven features (assessment, content generation)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itigation: Rigorous testing, prompt engineering refinement, and fallback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echanism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Data Privacy Concer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isk of violating student data privac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gulations. Mitigation: Implement strict data anonymization and securit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tocols, ensuring compliance with relevant law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User Adoption Rat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isk of low adoption rates among students 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ors. Mitigation: Conduct user research, provide comprehensiv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raining, and offer incentives for early adoption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Dependency on External APIs (ChatGPT)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liance on third-party API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vailability and performance. Mitigation: Establish service leve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greements, monitor API performance, and explore alternative AI provider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Internal Team Availability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pendency on the availability o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velopers, designers, and QA engineers. Mitigation: Implement resour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nning and cross-training to minimize disruption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Server Infrastructure Readiness (Injazat)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pendency on Injaza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rvers for adequate performance and stability. Mitigation: Collaborat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losely with Injazat, conduct load testing, and establish clea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munication channels.</w:t>
      </w:r>
    </w:p>
    <w:bookmarkEnd w:id="51"/>
    <w:bookmarkStart w:id="52" w:name="assumptions-constraints"/>
    <w:p>
      <w:pPr>
        <w:pStyle w:val="Heading2"/>
      </w:pPr>
      <w:r>
        <w:rPr>
          <w:rFonts w:ascii="Arial" w:hAnsi="Arial"/>
          <w:sz w:val="40"/>
        </w:rPr>
        <w:t xml:space="preserve">16. Assumptions &amp; Constraint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following assumptions and constraints are critical to the planning 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ecution of this project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Assumptions:</w:t>
      </w:r>
    </w:p>
    <w:p>
      <w:pPr>
        <w:numPr>
          <w:ilvl w:val="0"/>
          <w:numId w:val="1028"/>
        </w:numPr>
        <w:pStyle w:val="Compact"/>
      </w:pPr>
      <w:r>
        <w:rPr>
          <w:rFonts w:ascii="Arial" w:hAnsi="Arial"/>
          <w:sz w:val="24"/>
        </w:rPr>
        <w:t xml:space="preserve">Continued availability and stable performance of the ChatGPT API.</w:t>
      </w:r>
    </w:p>
    <w:p>
      <w:pPr>
        <w:numPr>
          <w:ilvl w:val="0"/>
          <w:numId w:val="1028"/>
        </w:numPr>
        <w:pStyle w:val="Compact"/>
      </w:pPr>
      <w:r>
        <w:rPr>
          <w:rFonts w:ascii="Arial" w:hAnsi="Arial"/>
          <w:sz w:val="24"/>
        </w:rPr>
        <w:t xml:space="preserve">Sufficient computational resources will be available on the Injazat server.</w:t>
      </w:r>
    </w:p>
    <w:p>
      <w:pPr>
        <w:numPr>
          <w:ilvl w:val="0"/>
          <w:numId w:val="1028"/>
        </w:numPr>
        <w:pStyle w:val="Compact"/>
      </w:pPr>
      <w:r>
        <w:rPr>
          <w:rFonts w:ascii="Arial" w:hAnsi="Arial"/>
          <w:sz w:val="24"/>
        </w:rPr>
        <w:t xml:space="preserve">Students and professors will be receptive to adopting the new AI tools.</w:t>
      </w:r>
    </w:p>
    <w:p>
      <w:pPr>
        <w:numPr>
          <w:ilvl w:val="0"/>
          <w:numId w:val="1028"/>
        </w:numPr>
        <w:pStyle w:val="Compact"/>
      </w:pPr>
      <w:r>
        <w:rPr>
          <w:rFonts w:ascii="Arial" w:hAnsi="Arial"/>
          <w:sz w:val="24"/>
        </w:rPr>
        <w:t xml:space="preserve">Ongoing access to relevant domain knowledge for AI model training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Constraints:</w:t>
      </w:r>
    </w:p>
    <w:p>
      <w:pPr>
        <w:numPr>
          <w:ilvl w:val="0"/>
          <w:numId w:val="1029"/>
        </w:numPr>
        <w:pStyle w:val="Compact"/>
      </w:pPr>
      <w:r>
        <w:rPr>
          <w:rFonts w:ascii="Arial" w:hAnsi="Arial"/>
          <w:sz w:val="24"/>
        </w:rPr>
        <w:t xml:space="preserve">Budget limitations that may impact feature scope or technology choices.</w:t>
      </w:r>
    </w:p>
    <w:p>
      <w:pPr>
        <w:numPr>
          <w:ilvl w:val="0"/>
          <w:numId w:val="1029"/>
        </w:numPr>
        <w:pStyle w:val="Compact"/>
      </w:pPr>
      <w:r>
        <w:rPr>
          <w:rFonts w:ascii="Arial" w:hAnsi="Arial"/>
          <w:sz w:val="24"/>
        </w:rPr>
        <w:t xml:space="preserve">A fixed project timeline influences development priorities.</w:t>
      </w:r>
    </w:p>
    <w:p>
      <w:pPr>
        <w:numPr>
          <w:ilvl w:val="0"/>
          <w:numId w:val="1029"/>
        </w:numPr>
        <w:pStyle w:val="Compact"/>
      </w:pPr>
      <w:r>
        <w:rPr>
          <w:rFonts w:ascii="Arial" w:hAnsi="Arial"/>
          <w:sz w:val="24"/>
        </w:rPr>
        <w:t xml:space="preserve">Reliance on specific technologies (Laravel, Filament, MySQL, Blade).</w:t>
      </w:r>
    </w:p>
    <w:p>
      <w:pPr>
        <w:numPr>
          <w:ilvl w:val="0"/>
          <w:numId w:val="1029"/>
        </w:numPr>
        <w:pStyle w:val="Compact"/>
      </w:pPr>
      <w:r>
        <w:rPr>
          <w:rFonts w:ascii="Arial" w:hAnsi="Arial"/>
          <w:sz w:val="24"/>
        </w:rPr>
        <w:t xml:space="preserve">Compliance with data privacy laws in Palestine or relevant regions, which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y restrict data collection and usage.</w:t>
      </w:r>
    </w:p>
    <w:bookmarkEnd w:id="52"/>
    <w:bookmarkStart w:id="53" w:name="appendices-glossary"/>
    <w:p>
      <w:pPr>
        <w:pStyle w:val="Heading2"/>
      </w:pPr>
      <w:r>
        <w:rPr>
          <w:rFonts w:ascii="Arial" w:hAnsi="Arial"/>
          <w:sz w:val="40"/>
        </w:rPr>
        <w:t xml:space="preserve">17. Appendices &amp; Glossary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section serves as a placeholder for supplementary materials. It woul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ypically contain a Glossary of Terms, defining specific technical o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ducational jargon used in the document, and a References section, list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y external documents, research, or specifications cited. For the purpos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 this document, these detailed sections are not populated but woul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vide additional context and resources in a complete product requireme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ocument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